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51343DC1"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w:t>
      </w:r>
      <w:r w:rsidR="00CC4EDA">
        <w:rPr>
          <w:rFonts w:ascii="Arial Unicode MS" w:eastAsia="Arial Unicode MS" w:hAnsi="Arial Unicode MS" w:cs="Arial Unicode MS"/>
          <w:color w:val="8D99A6"/>
          <w:sz w:val="32"/>
          <w:szCs w:val="32"/>
          <w:shd w:val="clear" w:color="auto" w:fill="FFFFFF"/>
        </w:rPr>
        <w:t>3</w:t>
      </w:r>
      <w:r w:rsidR="00884D7B">
        <w:rPr>
          <w:rFonts w:ascii="Arial Unicode MS" w:eastAsia="Arial Unicode MS" w:hAnsi="Arial Unicode MS" w:cs="Arial Unicode MS"/>
          <w:color w:val="8D99A6"/>
          <w:sz w:val="32"/>
          <w:szCs w:val="32"/>
          <w:shd w:val="clear" w:color="auto" w:fill="FFFFFF"/>
        </w:rPr>
        <w:t>5</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1DCB81F9"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CC779E">
        <w:rPr>
          <w:rFonts w:ascii="Comic Sans MS" w:hAnsi="Comic Sans MS"/>
          <w:b/>
          <w:i/>
          <w:sz w:val="28"/>
          <w:szCs w:val="28"/>
          <w:lang w:val="en-US"/>
        </w:rPr>
        <w:t xml:space="preserve">Construction of Foundation for Tower,  DEG Platform, Shed &amp; Fencing works at </w:t>
      </w:r>
      <w:r w:rsidR="00884D7B">
        <w:rPr>
          <w:rFonts w:ascii="Comic Sans MS" w:hAnsi="Comic Sans MS"/>
          <w:b/>
          <w:i/>
          <w:sz w:val="28"/>
          <w:szCs w:val="28"/>
          <w:lang w:val="en-US"/>
        </w:rPr>
        <w:t>Semji, Dzongkhalung &amp; NHDCL Colony at Trongsa</w:t>
      </w:r>
      <w:r w:rsidR="00CC4EDA">
        <w:rPr>
          <w:rFonts w:ascii="Comic Sans MS" w:hAnsi="Comic Sans MS"/>
          <w:b/>
          <w:i/>
          <w:sz w:val="28"/>
          <w:szCs w:val="28"/>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1948F8E4" w:rsidR="00E03BFC" w:rsidRPr="00AB3998" w:rsidRDefault="00E03BFC" w:rsidP="00CC4EDA">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w:t>
            </w:r>
            <w:r w:rsidR="00884D7B">
              <w:rPr>
                <w:rFonts w:ascii="Arial Unicode MS" w:eastAsia="Arial Unicode MS" w:hAnsi="Arial Unicode MS" w:cs="Arial Unicode MS"/>
                <w:color w:val="8D99A6"/>
                <w:sz w:val="32"/>
                <w:szCs w:val="32"/>
                <w:shd w:val="clear" w:color="auto" w:fill="FFFFFF"/>
              </w:rPr>
              <w:t>35</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B736F52" w:rsidR="00E03BFC" w:rsidRPr="00D439D8" w:rsidRDefault="003B662C" w:rsidP="00CC779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5C22D5">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FD87768" w:rsidR="00E03BFC" w:rsidRPr="00D439D8" w:rsidRDefault="005C22D5"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65962184"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lastRenderedPageBreak/>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735290">
        <w:rPr>
          <w:rFonts w:ascii="Garamond" w:hAnsi="Garamond"/>
          <w:b/>
          <w:i/>
          <w:sz w:val="24"/>
          <w:szCs w:val="24"/>
          <w:lang w:val="en-US"/>
        </w:rPr>
        <w:t>15540</w:t>
      </w:r>
      <w:r w:rsidR="00884D7B">
        <w:rPr>
          <w:rFonts w:ascii="Garamond" w:hAnsi="Garamond"/>
          <w:b/>
          <w:i/>
          <w:sz w:val="24"/>
          <w:szCs w:val="24"/>
          <w:lang w:val="en-US"/>
        </w:rPr>
        <w:t>.0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735290">
        <w:rPr>
          <w:rFonts w:ascii="Garamond" w:hAnsi="Garamond"/>
          <w:b/>
          <w:i/>
          <w:sz w:val="24"/>
          <w:szCs w:val="24"/>
          <w:lang w:val="en-US"/>
        </w:rPr>
        <w:t>Fifteen thounsad five hundred forty</w:t>
      </w:r>
      <w:r w:rsidR="00884D7B">
        <w:rPr>
          <w:rFonts w:ascii="Garamond" w:hAnsi="Garamond"/>
          <w:b/>
          <w:i/>
          <w:sz w:val="24"/>
          <w:szCs w:val="24"/>
          <w:lang w:val="en-US"/>
        </w:rPr>
        <w:t>)</w:t>
      </w:r>
      <w:r w:rsidR="00CC779E">
        <w:rPr>
          <w:rFonts w:ascii="Garamond" w:hAnsi="Garamond"/>
          <w:b/>
          <w:i/>
          <w:sz w:val="24"/>
          <w:szCs w:val="24"/>
          <w:lang w:val="en-US"/>
        </w:rPr>
        <w:t xml:space="preserve"> o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hutan Telecom 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0"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1" w:name="_Ref273699315"/>
      <w:bookmarkEnd w:id="0"/>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1"/>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bookmarkStart w:id="2" w:name="_GoBack"/>
      <w:bookmarkEnd w:id="2"/>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6249469D"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565A31">
        <w:rPr>
          <w:rFonts w:ascii="Garamond" w:hAnsi="Garamond"/>
          <w:sz w:val="24"/>
          <w:szCs w:val="24"/>
          <w:lang w:val="en-US"/>
        </w:rPr>
        <w:t>7</w:t>
      </w:r>
      <w:r w:rsidR="00565A31" w:rsidRPr="00565A31">
        <w:rPr>
          <w:rFonts w:ascii="Garamond" w:hAnsi="Garamond"/>
          <w:sz w:val="24"/>
          <w:szCs w:val="24"/>
          <w:vertAlign w:val="superscript"/>
          <w:lang w:val="en-US"/>
        </w:rPr>
        <w:t>th</w:t>
      </w:r>
      <w:r w:rsidR="00565A31">
        <w:rPr>
          <w:rFonts w:ascii="Garamond" w:hAnsi="Garamond"/>
          <w:sz w:val="24"/>
          <w:szCs w:val="24"/>
          <w:lang w:val="en-US"/>
        </w:rPr>
        <w:t xml:space="preserve"> April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7FBB648F"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5A5472">
        <w:rPr>
          <w:rFonts w:ascii="Garamond" w:hAnsi="Garamond"/>
          <w:sz w:val="24"/>
          <w:szCs w:val="24"/>
          <w:lang w:val="en-US"/>
        </w:rPr>
        <w:t>7</w:t>
      </w:r>
      <w:r w:rsidR="005A5472">
        <w:rPr>
          <w:rFonts w:ascii="Garamond" w:hAnsi="Garamond"/>
          <w:b/>
          <w:i/>
          <w:sz w:val="24"/>
          <w:szCs w:val="24"/>
          <w:lang w:val="en-US"/>
        </w:rPr>
        <w:t>/04</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149B7B05"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884D7B">
        <w:rPr>
          <w:rFonts w:ascii="Garamond" w:hAnsi="Garamond"/>
          <w:b/>
          <w:sz w:val="24"/>
          <w:szCs w:val="24"/>
          <w:lang w:val="en-US"/>
        </w:rPr>
        <w:t>75</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CC779E" w:rsidRDefault="00CC779E" w:rsidP="006A4BFB">
      <w:pPr>
        <w:pStyle w:val="CommentText"/>
      </w:pPr>
      <w:r>
        <w:rPr>
          <w:rStyle w:val="CommentReference"/>
        </w:rPr>
        <w:annotationRef/>
      </w:r>
      <w:r>
        <w:t>From large SBD for works</w:t>
      </w:r>
    </w:p>
  </w:comment>
  <w:comment w:id="11" w:author="Sonam Dema" w:date="2022-05-06T14:44:00Z" w:initials="SD">
    <w:p w14:paraId="232F314D" w14:textId="64831E01" w:rsidR="00CC779E" w:rsidRDefault="00CC779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F9F81A" w14:textId="77777777" w:rsidR="00A975FC" w:rsidRDefault="00A975FC" w:rsidP="00DE7216">
      <w:pPr>
        <w:spacing w:after="0" w:line="240" w:lineRule="auto"/>
      </w:pPr>
      <w:r>
        <w:separator/>
      </w:r>
    </w:p>
  </w:endnote>
  <w:endnote w:type="continuationSeparator" w:id="0">
    <w:p w14:paraId="49F41C6A" w14:textId="77777777" w:rsidR="00A975FC" w:rsidRDefault="00A975FC"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CC779E" w:rsidRDefault="00CC779E"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35290">
      <w:rPr>
        <w:rStyle w:val="PageNumber"/>
        <w:noProof/>
      </w:rPr>
      <w:t>5</w:t>
    </w:r>
    <w:r>
      <w:rPr>
        <w:rStyle w:val="PageNumber"/>
      </w:rPr>
      <w:fldChar w:fldCharType="end"/>
    </w:r>
  </w:p>
  <w:p w14:paraId="0A46D9F7" w14:textId="77777777" w:rsidR="00CC779E" w:rsidRDefault="00CC779E"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4C081" w14:textId="77777777" w:rsidR="00A975FC" w:rsidRDefault="00A975FC" w:rsidP="00DE7216">
      <w:pPr>
        <w:spacing w:after="0" w:line="240" w:lineRule="auto"/>
      </w:pPr>
      <w:r>
        <w:separator/>
      </w:r>
    </w:p>
  </w:footnote>
  <w:footnote w:type="continuationSeparator" w:id="0">
    <w:p w14:paraId="29091DC6" w14:textId="77777777" w:rsidR="00A975FC" w:rsidRDefault="00A975FC" w:rsidP="00DE7216">
      <w:pPr>
        <w:spacing w:after="0" w:line="240" w:lineRule="auto"/>
      </w:pPr>
      <w:r>
        <w:continuationSeparator/>
      </w:r>
    </w:p>
  </w:footnote>
  <w:footnote w:id="1">
    <w:p w14:paraId="609CA7B0" w14:textId="77777777" w:rsidR="00CC779E" w:rsidRDefault="00CC779E"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CC779E" w:rsidRDefault="00CC779E"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CC779E" w:rsidRPr="00DE7216" w:rsidRDefault="00CC779E"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7275"/>
    <w:rsid w:val="0027562E"/>
    <w:rsid w:val="00280DD0"/>
    <w:rsid w:val="00291275"/>
    <w:rsid w:val="002A1B08"/>
    <w:rsid w:val="002C5B6C"/>
    <w:rsid w:val="002C75DB"/>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75BE"/>
    <w:rsid w:val="005E1DF9"/>
    <w:rsid w:val="005F2275"/>
    <w:rsid w:val="00600180"/>
    <w:rsid w:val="00613040"/>
    <w:rsid w:val="00647B28"/>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420A"/>
    <w:rsid w:val="0073528E"/>
    <w:rsid w:val="00735290"/>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84D7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6404"/>
    <w:rsid w:val="009B60C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975FC"/>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4EDA"/>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0642"/>
    <w:rsid w:val="00D2169B"/>
    <w:rsid w:val="00D21CA1"/>
    <w:rsid w:val="00D230AF"/>
    <w:rsid w:val="00D24AE0"/>
    <w:rsid w:val="00D439D8"/>
    <w:rsid w:val="00D71EDA"/>
    <w:rsid w:val="00D74A8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75FF6"/>
    <w:rsid w:val="00F81301"/>
    <w:rsid w:val="00F860F7"/>
    <w:rsid w:val="00F86A2F"/>
    <w:rsid w:val="00F91D26"/>
    <w:rsid w:val="00F93758"/>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0020E-0435-4CEE-9479-E0199D9DB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1</Pages>
  <Words>7898</Words>
  <Characters>4502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29</cp:revision>
  <cp:lastPrinted>2022-05-09T08:37:00Z</cp:lastPrinted>
  <dcterms:created xsi:type="dcterms:W3CDTF">2021-06-24T04:35:00Z</dcterms:created>
  <dcterms:modified xsi:type="dcterms:W3CDTF">2023-03-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